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C070D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1B284BD" w:rsidR="007B4A91" w:rsidRDefault="00014771">
      <w:pPr>
        <w:rPr>
          <w:sz w:val="28"/>
          <w:szCs w:val="28"/>
        </w:rPr>
      </w:pPr>
      <w:r>
        <w:rPr>
          <w:sz w:val="28"/>
          <w:szCs w:val="28"/>
        </w:rPr>
        <w:t xml:space="preserve">            Poverty project</w:t>
      </w:r>
    </w:p>
    <w:p w14:paraId="34A9E19B" w14:textId="77777777" w:rsidR="007B4A91" w:rsidRDefault="009C070D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EEA685C" w:rsidR="007B4A91" w:rsidRDefault="00014771">
      <w:pPr>
        <w:ind w:left="720"/>
        <w:rPr>
          <w:sz w:val="28"/>
          <w:szCs w:val="28"/>
        </w:rPr>
      </w:pPr>
      <w:r>
        <w:rPr>
          <w:sz w:val="28"/>
          <w:szCs w:val="28"/>
        </w:rPr>
        <w:t>To help as many people as possible</w:t>
      </w:r>
    </w:p>
    <w:p w14:paraId="3D632C61" w14:textId="77777777" w:rsidR="007B4A91" w:rsidRDefault="009C070D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77777777" w:rsidR="007B4A91" w:rsidRDefault="009C070D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9C070D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9C070D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5276FA2" w:rsidR="007B4A91" w:rsidRDefault="009C070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person </w:t>
            </w:r>
            <w:proofErr w:type="spellStart"/>
            <w:r>
              <w:rPr>
                <w:sz w:val="28"/>
                <w:szCs w:val="28"/>
              </w:rPr>
              <w:t>whos</w:t>
            </w:r>
            <w:proofErr w:type="spellEnd"/>
            <w:r>
              <w:rPr>
                <w:sz w:val="28"/>
                <w:szCs w:val="28"/>
              </w:rPr>
              <w:t xml:space="preserve"> playing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4F2780A" w:rsidR="007B4A91" w:rsidRDefault="009C070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ve out food and make food</w:t>
            </w:r>
            <w:bookmarkStart w:id="0" w:name="_GoBack"/>
            <w:bookmarkEnd w:id="0"/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7C0B913" w:rsidR="007B4A91" w:rsidRDefault="009C070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poor peop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788C62D" w:rsidR="007B4A91" w:rsidRDefault="009C070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e to collect food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F4A2996" w14:textId="77777777" w:rsidR="00014771" w:rsidRDefault="00014771"/>
    <w:p w14:paraId="7A3F11E7" w14:textId="766D7738" w:rsidR="00556965" w:rsidRDefault="00014771">
      <w:r>
        <w:t>A counter where you keep giving out food to all the poor people.</w:t>
      </w:r>
    </w:p>
    <w:p w14:paraId="1C560CE8" w14:textId="2FAC261E" w:rsidR="007B4A91" w:rsidRDefault="009C070D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9C070D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9C070D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9C070D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0E4F9ABE" w14:textId="491C8CA9" w:rsidR="00014771" w:rsidRPr="00014771" w:rsidRDefault="00014771">
      <w:r w:rsidRPr="00014771">
        <w:t>Add</w:t>
      </w:r>
      <w:r>
        <w:t xml:space="preserve"> obstacles like there’s not enough food or the food has food poisoning and you need to remake the food</w:t>
      </w:r>
    </w:p>
    <w:p w14:paraId="24B987DE" w14:textId="488F82AA" w:rsidR="007B4A91" w:rsidRDefault="009C070D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lastRenderedPageBreak/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14771"/>
    <w:rsid w:val="00556965"/>
    <w:rsid w:val="007B4A91"/>
    <w:rsid w:val="009C0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213</Words>
  <Characters>1217</Characters>
  <Application>Microsoft Office Word</Application>
  <DocSecurity>0</DocSecurity>
  <Lines>10</Lines>
  <Paragraphs>2</Paragraphs>
  <ScaleCrop>false</ScaleCrop>
  <Company/>
  <LinksUpToDate>false</LinksUpToDate>
  <CharactersWithSpaces>14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account</cp:lastModifiedBy>
  <cp:revision>5</cp:revision>
  <dcterms:created xsi:type="dcterms:W3CDTF">2021-03-18T05:03:00Z</dcterms:created>
  <dcterms:modified xsi:type="dcterms:W3CDTF">2021-04-10T09:28:00Z</dcterms:modified>
</cp:coreProperties>
</file>